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3624EC" w14:textId="070D78AC" w:rsidR="003A3AA6" w:rsidRPr="00B6184A" w:rsidRDefault="005701C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sz w:val="32"/>
          <w:szCs w:val="32"/>
          <w:lang w:eastAsia="en-US" w:bidi="en-US"/>
        </w:rPr>
      </w:pPr>
      <w:bookmarkStart w:id="0" w:name="_GoBack"/>
      <w:bookmarkEnd w:id="0"/>
      <w:r w:rsidRPr="00B6184A">
        <w:rPr>
          <w:rFonts w:ascii="Times New Roman" w:eastAsia="Arial" w:hAnsi="Times New Roman" w:cs="Times New Roman"/>
          <w:b/>
          <w:sz w:val="32"/>
          <w:szCs w:val="32"/>
          <w:lang w:eastAsia="en-US" w:bidi="en-US"/>
        </w:rPr>
        <w:t>SECURED INSTALMENT NOTE</w:t>
      </w:r>
    </w:p>
    <w:p w14:paraId="7B3624ED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4EE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4EF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4F0" w14:textId="19FD2A49" w:rsidR="003A3AA6" w:rsidRPr="00B6184A" w:rsidRDefault="005701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  <w:r w:rsidRPr="00B6184A">
        <w:rPr>
          <w:rFonts w:eastAsia="Arial"/>
          <w:lang w:eastAsia="en-US" w:bidi="en-US"/>
        </w:rPr>
        <w:t>This Secured Instalment Note (the "Note") is made and effective the [DATE],</w:t>
      </w:r>
    </w:p>
    <w:p w14:paraId="7B3624F1" w14:textId="77777777" w:rsidR="003A3AA6" w:rsidRPr="00B6184A" w:rsidRDefault="003A3A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7B3624F2" w14:textId="77777777" w:rsidR="003A3AA6" w:rsidRPr="00B6184A" w:rsidRDefault="003A3A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7B3624F3" w14:textId="20A29CBB" w:rsidR="003A3AA6" w:rsidRPr="00B6184A" w:rsidRDefault="005701C5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eastAsia="en-US" w:bidi="en-US"/>
        </w:rPr>
      </w:pPr>
      <w:r w:rsidRPr="00B6184A">
        <w:rPr>
          <w:rFonts w:eastAsia="Arial"/>
          <w:b/>
          <w:lang w:eastAsia="en-CA" w:bidi="en-CA"/>
        </w:rPr>
        <w:t>BETWEEN:</w:t>
      </w:r>
      <w:r w:rsidRPr="00B6184A">
        <w:rPr>
          <w:rFonts w:eastAsia="Arial"/>
          <w:b/>
          <w:lang w:eastAsia="en-CA" w:bidi="en-CA"/>
        </w:rPr>
        <w:tab/>
      </w:r>
      <w:r w:rsidRPr="00B6184A">
        <w:rPr>
          <w:rFonts w:eastAsia="Arial"/>
          <w:b/>
          <w:lang w:eastAsia="en-US" w:bidi="en-US"/>
        </w:rPr>
        <w:t>[YOUR COMPANY NAME]</w:t>
      </w:r>
      <w:r w:rsidRPr="00B6184A">
        <w:rPr>
          <w:rFonts w:eastAsia="Arial"/>
          <w:lang w:eastAsia="en-US" w:bidi="en-US"/>
        </w:rPr>
        <w:t xml:space="preserve"> (the "Maker"),</w:t>
      </w:r>
      <w:r w:rsidRPr="00B6184A">
        <w:rPr>
          <w:rFonts w:eastAsia="Arial"/>
          <w:lang w:eastAsia="en-CA" w:bidi="en-CA"/>
        </w:rPr>
        <w:t xml:space="preserve"> a co</w:t>
      </w:r>
      <w:r w:rsidR="00B6184A">
        <w:rPr>
          <w:rFonts w:eastAsia="Arial"/>
          <w:lang w:eastAsia="en-CA" w:bidi="en-CA"/>
        </w:rPr>
        <w:t>mpany</w:t>
      </w:r>
      <w:r w:rsidRPr="00B6184A">
        <w:rPr>
          <w:rFonts w:eastAsia="Arial"/>
          <w:lang w:eastAsia="en-CA" w:bidi="en-CA"/>
        </w:rPr>
        <w:t xml:space="preserve"> organi</w:t>
      </w:r>
      <w:r w:rsidR="00B6184A">
        <w:rPr>
          <w:rFonts w:eastAsia="Arial"/>
          <w:lang w:eastAsia="en-CA" w:bidi="en-CA"/>
        </w:rPr>
        <w:t>s</w:t>
      </w:r>
      <w:r w:rsidRPr="00B6184A">
        <w:rPr>
          <w:rFonts w:eastAsia="Arial"/>
          <w:lang w:eastAsia="en-CA" w:bidi="en-CA"/>
        </w:rPr>
        <w:t>ed and existing under the laws of the [</w:t>
      </w:r>
      <w:r w:rsidR="00B6184A" w:rsidRPr="00B6184A">
        <w:rPr>
          <w:rFonts w:eastAsia="Arial"/>
          <w:lang w:eastAsia="en-CA" w:bidi="en-CA"/>
        </w:rPr>
        <w:t>STATE/PROVINCE</w:t>
      </w:r>
      <w:r w:rsidRPr="00B6184A">
        <w:rPr>
          <w:rFonts w:eastAsia="Arial"/>
          <w:lang w:eastAsia="en-CA" w:bidi="en-CA"/>
        </w:rPr>
        <w:t>] of [</w:t>
      </w:r>
      <w:r w:rsidR="00B6184A">
        <w:rPr>
          <w:rFonts w:eastAsia="Arial"/>
          <w:lang w:eastAsia="en-CA" w:bidi="en-CA"/>
        </w:rPr>
        <w:t>COUNTRY</w:t>
      </w:r>
      <w:r w:rsidRPr="00B6184A">
        <w:rPr>
          <w:rFonts w:eastAsia="Arial"/>
          <w:lang w:eastAsia="en-CA" w:bidi="en-CA"/>
        </w:rPr>
        <w:t>], with its head office located at:</w:t>
      </w:r>
    </w:p>
    <w:p w14:paraId="7B3624F4" w14:textId="77777777" w:rsidR="003A3AA6" w:rsidRPr="00B6184A" w:rsidRDefault="003A3A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7B3624F5" w14:textId="77777777" w:rsidR="003A3AA6" w:rsidRPr="00B6184A" w:rsidRDefault="005701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  <w:r w:rsidRPr="00B6184A">
        <w:rPr>
          <w:rFonts w:eastAsia="Arial"/>
          <w:lang w:eastAsia="en-US" w:bidi="en-US"/>
        </w:rPr>
        <w:tab/>
      </w:r>
      <w:r w:rsidRPr="00B6184A">
        <w:rPr>
          <w:rFonts w:eastAsia="Arial"/>
          <w:lang w:eastAsia="en-US" w:bidi="en-US"/>
        </w:rPr>
        <w:tab/>
      </w:r>
      <w:r w:rsidRPr="00B6184A">
        <w:rPr>
          <w:rFonts w:eastAsia="Arial"/>
          <w:lang w:eastAsia="en-US" w:bidi="en-US"/>
        </w:rPr>
        <w:tab/>
        <w:t>[YOUR COMPLETE ADDRESS]</w:t>
      </w:r>
    </w:p>
    <w:p w14:paraId="7B3624F6" w14:textId="77777777" w:rsidR="003A3AA6" w:rsidRPr="00B6184A" w:rsidRDefault="003A3A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7B3624F7" w14:textId="0D7A7A10" w:rsidR="003A3AA6" w:rsidRDefault="003A3A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2EA97B2D" w14:textId="77777777" w:rsidR="00B6184A" w:rsidRPr="00B6184A" w:rsidRDefault="00B618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7B3624F8" w14:textId="3F4BDF4A" w:rsidR="003A3AA6" w:rsidRPr="00B6184A" w:rsidRDefault="005701C5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eastAsia="en-CA" w:bidi="en-CA"/>
        </w:rPr>
      </w:pPr>
      <w:r w:rsidRPr="00B6184A">
        <w:rPr>
          <w:rFonts w:eastAsia="Arial"/>
          <w:b/>
          <w:lang w:eastAsia="en-CA" w:bidi="en-CA"/>
        </w:rPr>
        <w:t>AND:</w:t>
      </w:r>
      <w:r w:rsidRPr="00B6184A">
        <w:rPr>
          <w:rFonts w:eastAsia="Arial"/>
          <w:b/>
          <w:lang w:eastAsia="en-CA" w:bidi="en-CA"/>
        </w:rPr>
        <w:tab/>
      </w:r>
      <w:r w:rsidRPr="00B6184A">
        <w:rPr>
          <w:rFonts w:eastAsia="Arial"/>
          <w:b/>
          <w:lang w:eastAsia="en-US" w:bidi="en-US"/>
        </w:rPr>
        <w:t>[INSTITUTION NAME]</w:t>
      </w:r>
      <w:r w:rsidRPr="00B6184A">
        <w:rPr>
          <w:rFonts w:eastAsia="Arial"/>
          <w:lang w:eastAsia="en-US" w:bidi="en-US"/>
        </w:rPr>
        <w:t xml:space="preserve"> (the "Institution"),</w:t>
      </w:r>
      <w:r w:rsidRPr="00B6184A">
        <w:rPr>
          <w:rFonts w:eastAsia="Arial"/>
          <w:lang w:eastAsia="en-CA" w:bidi="en-CA"/>
        </w:rPr>
        <w:t xml:space="preserve"> a co</w:t>
      </w:r>
      <w:r w:rsidR="008239A9">
        <w:rPr>
          <w:rFonts w:eastAsia="Arial"/>
          <w:lang w:eastAsia="en-CA" w:bidi="en-CA"/>
        </w:rPr>
        <w:t>mpany</w:t>
      </w:r>
      <w:r w:rsidRPr="00B6184A">
        <w:rPr>
          <w:rFonts w:eastAsia="Arial"/>
          <w:lang w:eastAsia="en-CA" w:bidi="en-CA"/>
        </w:rPr>
        <w:t xml:space="preserve"> organi</w:t>
      </w:r>
      <w:r w:rsidR="008239A9">
        <w:rPr>
          <w:rFonts w:eastAsia="Arial"/>
          <w:lang w:eastAsia="en-CA" w:bidi="en-CA"/>
        </w:rPr>
        <w:t>s</w:t>
      </w:r>
      <w:r w:rsidRPr="00B6184A">
        <w:rPr>
          <w:rFonts w:eastAsia="Arial"/>
          <w:lang w:eastAsia="en-CA" w:bidi="en-CA"/>
        </w:rPr>
        <w:t>ed and existing under the laws of the [</w:t>
      </w:r>
      <w:r w:rsidR="00B6184A" w:rsidRPr="00B6184A">
        <w:rPr>
          <w:rFonts w:eastAsia="Arial"/>
          <w:lang w:eastAsia="en-CA" w:bidi="en-CA"/>
        </w:rPr>
        <w:t>STATE/PROVINCE</w:t>
      </w:r>
      <w:r w:rsidRPr="00B6184A">
        <w:rPr>
          <w:rFonts w:eastAsia="Arial"/>
          <w:lang w:eastAsia="en-CA" w:bidi="en-CA"/>
        </w:rPr>
        <w:t>] of [</w:t>
      </w:r>
      <w:r w:rsidR="00B6184A">
        <w:rPr>
          <w:rFonts w:eastAsia="Arial"/>
          <w:lang w:eastAsia="en-CA" w:bidi="en-CA"/>
        </w:rPr>
        <w:t>COUNTRY</w:t>
      </w:r>
      <w:r w:rsidRPr="00B6184A">
        <w:rPr>
          <w:rFonts w:eastAsia="Arial"/>
          <w:lang w:eastAsia="en-CA" w:bidi="en-CA"/>
        </w:rPr>
        <w:t>], with its head office located at:</w:t>
      </w:r>
    </w:p>
    <w:p w14:paraId="7B3624F9" w14:textId="77777777" w:rsidR="003A3AA6" w:rsidRPr="00B6184A" w:rsidRDefault="003A3AA6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eastAsia="en-CA" w:bidi="en-CA"/>
        </w:rPr>
      </w:pPr>
    </w:p>
    <w:p w14:paraId="7B3624FA" w14:textId="77777777" w:rsidR="003A3AA6" w:rsidRPr="00B6184A" w:rsidRDefault="005701C5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eastAsia="en-US" w:bidi="en-US"/>
        </w:rPr>
      </w:pPr>
      <w:r w:rsidRPr="00B6184A">
        <w:rPr>
          <w:rFonts w:eastAsia="Arial"/>
          <w:lang w:eastAsia="en-CA" w:bidi="en-CA"/>
        </w:rPr>
        <w:tab/>
        <w:t xml:space="preserve">[COMPLETE ADDRESS] </w:t>
      </w:r>
    </w:p>
    <w:p w14:paraId="7B3624FB" w14:textId="77777777" w:rsidR="003A3AA6" w:rsidRPr="00B6184A" w:rsidRDefault="003A3AA6">
      <w:pPr>
        <w:tabs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rPr>
          <w:rFonts w:eastAsia="Arial"/>
          <w:lang w:eastAsia="en-US" w:bidi="en-US"/>
        </w:rPr>
      </w:pPr>
    </w:p>
    <w:p w14:paraId="7B3624FC" w14:textId="5CC1FBBD" w:rsidR="003A3AA6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18E3640B" w14:textId="77777777" w:rsidR="008239A9" w:rsidRPr="00B6184A" w:rsidRDefault="008239A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4FD" w14:textId="77777777" w:rsidR="003A3AA6" w:rsidRPr="00B6184A" w:rsidRDefault="005701C5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TERMS OF NOTE</w:t>
      </w:r>
    </w:p>
    <w:p w14:paraId="7B3624FE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4FF" w14:textId="59D7105F" w:rsidR="003A3AA6" w:rsidRPr="00B6184A" w:rsidRDefault="005701C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For value received, </w:t>
      </w:r>
      <w:r w:rsidR="008239A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Maker promises to pay to the order of </w:t>
      </w:r>
      <w:r w:rsidR="008239A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Institution, the principal sum of [AMOUNT] with interest thereon at [%] per annum in instalments as follows: </w:t>
      </w:r>
    </w:p>
    <w:p w14:paraId="7B362500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01" w14:textId="2A9BF50A" w:rsidR="003A3AA6" w:rsidRPr="00B6184A" w:rsidRDefault="005701C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[NUMBER] monthly instalments of [AMOUNT] each, beginning on [DATE], and on the same date of each month thereafter, ending on [DATE].</w:t>
      </w:r>
    </w:p>
    <w:p w14:paraId="7B362502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03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04" w14:textId="77777777" w:rsidR="003A3AA6" w:rsidRPr="00B6184A" w:rsidRDefault="005701C5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PREPAYMENT OF NOTE</w:t>
      </w:r>
    </w:p>
    <w:p w14:paraId="7B362505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06" w14:textId="3AF65EC5" w:rsidR="003A3AA6" w:rsidRPr="00B6184A" w:rsidRDefault="005701C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If this </w:t>
      </w:r>
      <w:r w:rsidR="00E0375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N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ote is prepaid in full before [DATE], </w:t>
      </w:r>
      <w:r w:rsidR="008239A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Institution shall charge </w:t>
      </w:r>
      <w:r w:rsidR="008239A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Maker [AMOUNT] to cover acquisition costs of </w:t>
      </w:r>
      <w:r w:rsidR="008239A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Institution.</w:t>
      </w:r>
    </w:p>
    <w:p w14:paraId="7B362507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08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09" w14:textId="77777777" w:rsidR="003A3AA6" w:rsidRPr="00B6184A" w:rsidRDefault="005701C5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ACCELERATION ON DEFAULT</w:t>
      </w:r>
    </w:p>
    <w:p w14:paraId="7B36250A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0B" w14:textId="3B9684E8" w:rsidR="003A3AA6" w:rsidRPr="00B6184A" w:rsidRDefault="005701C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If any instalment due on this </w:t>
      </w:r>
      <w:r w:rsidR="00E0375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N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ote is not paid at the time and place specified in this </w:t>
      </w:r>
      <w:r w:rsidR="00E0375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N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ote, the entire unpaid balance shall be payable immediately at the election of </w:t>
      </w:r>
      <w:r w:rsidR="008239A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Institution.</w:t>
      </w:r>
    </w:p>
    <w:p w14:paraId="7B36250C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0D" w14:textId="186AA5DB" w:rsidR="008239A9" w:rsidRDefault="008239A9">
      <w:pPr>
        <w:spacing w:after="160" w:line="259" w:lineRule="auto"/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br w:type="page"/>
      </w:r>
    </w:p>
    <w:p w14:paraId="4E69870B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0E" w14:textId="77777777" w:rsidR="003A3AA6" w:rsidRPr="00B6184A" w:rsidRDefault="005701C5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COLLATERAL</w:t>
      </w:r>
    </w:p>
    <w:p w14:paraId="7B36250F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10" w14:textId="794B487D" w:rsidR="003A3AA6" w:rsidRPr="00B6184A" w:rsidRDefault="005701C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o secure the payment of this </w:t>
      </w:r>
      <w:r w:rsidR="00E0375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N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ote, </w:t>
      </w:r>
      <w:r w:rsidR="008239A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Maker has pledged with </w:t>
      </w:r>
      <w:r w:rsidR="008239A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Institution the following property: </w:t>
      </w:r>
    </w:p>
    <w:p w14:paraId="7B362511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12" w14:textId="77777777" w:rsidR="003A3AA6" w:rsidRPr="00B6184A" w:rsidRDefault="005701C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[DESCRIBE]</w:t>
      </w:r>
    </w:p>
    <w:p w14:paraId="7B362513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14" w14:textId="7BBB9EFC" w:rsidR="003A3AA6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7CF2BFF" w14:textId="77777777" w:rsidR="008239A9" w:rsidRPr="00B6184A" w:rsidRDefault="008239A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15" w14:textId="77777777" w:rsidR="003A3AA6" w:rsidRPr="00B6184A" w:rsidRDefault="005701C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with a market value of [AMOUNT] as of [DATE].</w:t>
      </w:r>
    </w:p>
    <w:p w14:paraId="7B362516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17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18" w14:textId="358BB566" w:rsidR="003A3AA6" w:rsidRDefault="008239A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5701C5"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Maker also pledges as collateral any additions to or substitutions for the pledged property, together with all money and other property held by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5701C5"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Institution on deposit or otherwise for the account of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5701C5"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Maker or in which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5701C5"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Maker has an interest.</w:t>
      </w:r>
    </w:p>
    <w:p w14:paraId="4BBAD309" w14:textId="593ED6F6" w:rsidR="008239A9" w:rsidRDefault="008239A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AC97B46" w14:textId="77777777" w:rsidR="008239A9" w:rsidRPr="00B6184A" w:rsidRDefault="008239A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19" w14:textId="77777777" w:rsidR="003A3AA6" w:rsidRPr="00B6184A" w:rsidRDefault="005701C5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ADDITIONAL COLLATERAL</w:t>
      </w:r>
    </w:p>
    <w:p w14:paraId="7B36251A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1B" w14:textId="6251B842" w:rsidR="003A3AA6" w:rsidRPr="00B6184A" w:rsidRDefault="00236F3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5701C5"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Institution may call for additional collateral if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5701C5"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Institution determines in its sole discretion that additional collateral is necessary for its protection. If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5701C5"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Maker fails to supply the additional collateral that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5701C5"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Institution calls for within [NUMBER] days from the date of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5701C5"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request, this </w:t>
      </w:r>
      <w:r w:rsidR="00E0375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N</w:t>
      </w:r>
      <w:r w:rsidR="005701C5"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ote shall, at the option of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the</w:t>
      </w:r>
      <w:r w:rsidR="005701C5"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Institution, become immediately due and payable.</w:t>
      </w:r>
    </w:p>
    <w:p w14:paraId="7B36251C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1D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1E" w14:textId="77777777" w:rsidR="003A3AA6" w:rsidRPr="00B6184A" w:rsidRDefault="005701C5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SALE OF COLLATERAL ON DEFAULT</w:t>
      </w:r>
    </w:p>
    <w:p w14:paraId="7B36251F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20" w14:textId="26D44579" w:rsidR="003A3AA6" w:rsidRPr="00B6184A" w:rsidRDefault="005701C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On default by </w:t>
      </w:r>
      <w:r w:rsidR="00236F3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Maker of any obligation of this </w:t>
      </w:r>
      <w:r w:rsidR="00E0375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N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ote, </w:t>
      </w:r>
      <w:r w:rsidR="006836A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Institution may immediately, and without notice or advertisement, sell at public or private auction the collateral pledged under this </w:t>
      </w:r>
      <w:r w:rsidR="00E0375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N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ote. If the sale is public, </w:t>
      </w:r>
      <w:r w:rsidR="006836A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Institution may purchase the collateral or any part thereof.</w:t>
      </w:r>
    </w:p>
    <w:p w14:paraId="7B362521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22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23" w14:textId="77777777" w:rsidR="003A3AA6" w:rsidRPr="00B6184A" w:rsidRDefault="005701C5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PROCEEDS OF SALE</w:t>
      </w:r>
    </w:p>
    <w:p w14:paraId="7B362524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25" w14:textId="1CBE0441" w:rsidR="003A3AA6" w:rsidRPr="00B6184A" w:rsidRDefault="005701C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After deducting all expenses incident to the sale of the collateral under Section 6, the proceeds from the sale of the collateral shall be applied by </w:t>
      </w:r>
      <w:r w:rsidR="006836A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Institution to the payment of this </w:t>
      </w:r>
      <w:r w:rsidR="00E0375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N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ote. The balance, if any, of the </w:t>
      </w:r>
      <w:r w:rsidRPr="00E739B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proceeds</w:t>
      </w:r>
      <w:r w:rsidR="00E739B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,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shall be returned to</w:t>
      </w:r>
      <w:r w:rsidR="006836A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the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Maker.</w:t>
      </w:r>
    </w:p>
    <w:p w14:paraId="7B362526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27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28" w14:textId="77777777" w:rsidR="003A3AA6" w:rsidRPr="00B6184A" w:rsidRDefault="005701C5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EFFECT OF WAIVER OF RIGHTS BY INSTITUTION</w:t>
      </w:r>
    </w:p>
    <w:p w14:paraId="7B362529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2A" w14:textId="6FABE5D1" w:rsidR="003A3AA6" w:rsidRPr="00B6184A" w:rsidRDefault="006836A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5701C5"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Institution is not under any obligation to exercise any of its rights under this </w:t>
      </w:r>
      <w:r w:rsidR="00E0375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N</w:t>
      </w:r>
      <w:r w:rsidR="005701C5"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ote, and failure of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5701C5"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Institution to exercise its rights under this </w:t>
      </w:r>
      <w:r w:rsidR="00E0375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N</w:t>
      </w:r>
      <w:r w:rsidR="005701C5"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ote or to delay in exercising any of its rights shall not be deemed a waiver of or in any manner impair any of the rights of </w:t>
      </w:r>
      <w:r w:rsidR="00E225FF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5701C5"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Institution.</w:t>
      </w:r>
    </w:p>
    <w:p w14:paraId="7B36252B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2C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2D" w14:textId="77777777" w:rsidR="003A3AA6" w:rsidRPr="00B6184A" w:rsidRDefault="005701C5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RIGHTS AND REMEDIES OF INSTITUTION CUMULATIVE</w:t>
      </w:r>
    </w:p>
    <w:p w14:paraId="7B36252E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2F" w14:textId="766C48AC" w:rsidR="003A3AA6" w:rsidRPr="00B6184A" w:rsidRDefault="005701C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rights and remedies of </w:t>
      </w:r>
      <w:r w:rsidR="00E225FF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Institution specified in this </w:t>
      </w:r>
      <w:r w:rsidR="00E0375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N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ote are cumulative and do not exclude any other rights or remedies </w:t>
      </w:r>
      <w:r w:rsidR="00E225FF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Institution may otherwise have.</w:t>
      </w:r>
    </w:p>
    <w:p w14:paraId="7B362530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31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32" w14:textId="77777777" w:rsidR="003A3AA6" w:rsidRPr="00B6184A" w:rsidRDefault="005701C5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ACCELERATION ON INSOLVENCY OF MAKER</w:t>
      </w:r>
    </w:p>
    <w:p w14:paraId="7B362533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34" w14:textId="74F18D1C" w:rsidR="003A3AA6" w:rsidRPr="00B6184A" w:rsidRDefault="005701C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If </w:t>
      </w:r>
      <w:r w:rsidR="00E225FF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Maker </w:t>
      </w:r>
      <w:r w:rsidR="00E739B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s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adjudged a bankrupt, or file a petition in bankruptcy, or have a petition in bankruptcy filed against, this </w:t>
      </w:r>
      <w:r w:rsidR="00E0375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N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ote shall become due and payable immediately without demand or notice.</w:t>
      </w:r>
    </w:p>
    <w:p w14:paraId="7B362535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36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37" w14:textId="77777777" w:rsidR="003A3AA6" w:rsidRPr="00B6184A" w:rsidRDefault="005701C5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WAIVER OF PRESENTMENT, PROTEST, AND NOTICE OF DISHONOR</w:t>
      </w:r>
    </w:p>
    <w:p w14:paraId="7B362538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39" w14:textId="55C4AC1E" w:rsidR="003A3AA6" w:rsidRPr="00B6184A" w:rsidRDefault="005701C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All parties to this </w:t>
      </w:r>
      <w:r w:rsidR="00E0375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N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ote, whether </w:t>
      </w:r>
      <w:r w:rsidR="00DB522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Maker, endorsers, sureties, guarantors, or otherwise, hereby waive all acts on the part of </w:t>
      </w:r>
      <w:r w:rsidR="00DB522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Institution required in fixing the liability of the party, including among other things presentment, demand, notice of dishono</w:t>
      </w:r>
      <w:r w:rsidR="00DB522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u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r, protest, notice of protest, notice of non</w:t>
      </w:r>
      <w:r w:rsidR="00DB522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-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payment, and any other notice.</w:t>
      </w:r>
    </w:p>
    <w:p w14:paraId="7B36253A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3B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3C" w14:textId="77777777" w:rsidR="003A3AA6" w:rsidRPr="00B6184A" w:rsidRDefault="005701C5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DELINQUENCY CHARGE</w:t>
      </w:r>
    </w:p>
    <w:p w14:paraId="7B36253D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3E" w14:textId="5463371A" w:rsidR="003A3AA6" w:rsidRPr="00B6184A" w:rsidRDefault="005701C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If any instalment of this </w:t>
      </w:r>
      <w:r w:rsidR="00E0375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N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ote is not paid when due and remains unpaid for a period more than [NUMBER] days, a delinquency charge of [%] of each instalment that is delinquent or [AMOUNT], whichever is [LESS OR MORE], shall be due and payable by </w:t>
      </w:r>
      <w:r w:rsidR="00F911A5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Maker.</w:t>
      </w:r>
    </w:p>
    <w:p w14:paraId="7B36253F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40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41" w14:textId="77777777" w:rsidR="003A3AA6" w:rsidRPr="00B6184A" w:rsidRDefault="005701C5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B6184A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COSTS OF COLLECTION</w:t>
      </w:r>
    </w:p>
    <w:p w14:paraId="7B362542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43" w14:textId="11295B9B" w:rsidR="003A3AA6" w:rsidRPr="00B6184A" w:rsidRDefault="00F911A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5701C5"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Maker shall pay on demand all costs of collection, including legal expenses and attorney fees, incurred by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5701C5"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Institution in enforcing this </w:t>
      </w:r>
      <w:r w:rsidR="00E0375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N</w:t>
      </w:r>
      <w:r w:rsidR="005701C5"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ote on default.</w:t>
      </w:r>
    </w:p>
    <w:p w14:paraId="7B362544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45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46" w14:textId="273D990E" w:rsidR="003A3AA6" w:rsidRPr="00B6184A" w:rsidRDefault="005701C5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E739BC"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t>ACKNOWLEDG</w:t>
      </w:r>
      <w:r w:rsidR="00E739BC" w:rsidRPr="00E739BC"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t>E</w:t>
      </w:r>
      <w:r w:rsidRPr="00E739BC"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t>MENT</w:t>
      </w:r>
      <w:r w:rsidRPr="00B6184A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 xml:space="preserve"> OF RECEIPT OF NOTE</w:t>
      </w:r>
    </w:p>
    <w:p w14:paraId="7B362547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48" w14:textId="51D9F8C3" w:rsidR="003A3AA6" w:rsidRPr="00B6184A" w:rsidRDefault="00F911A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5701C5"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Maker acknowledges receipt of a true copy of this </w:t>
      </w:r>
      <w:r w:rsidR="00E0375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N</w:t>
      </w:r>
      <w:r w:rsidR="005701C5"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ote and certifies that all blank spaces in this </w:t>
      </w:r>
      <w:r w:rsidR="00E0375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N</w:t>
      </w:r>
      <w:r w:rsidR="005701C5" w:rsidRPr="00B6184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ote were completed and filled in before it was signed.</w:t>
      </w:r>
    </w:p>
    <w:p w14:paraId="7B362549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B36254A" w14:textId="777AF981" w:rsidR="00F911A5" w:rsidRDefault="00F911A5">
      <w:pPr>
        <w:spacing w:after="160" w:line="259" w:lineRule="auto"/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br w:type="page"/>
      </w:r>
    </w:p>
    <w:p w14:paraId="43C2C605" w14:textId="77777777" w:rsidR="003A3AA6" w:rsidRPr="00B6184A" w:rsidRDefault="003A3AA6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B36254B" w14:textId="223386E9" w:rsidR="003A3AA6" w:rsidRPr="00B6184A" w:rsidRDefault="005701C5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6184A">
        <w:rPr>
          <w:rFonts w:eastAsia="Arial"/>
          <w:lang w:eastAsia="en-US" w:bidi="en-US"/>
        </w:rPr>
        <w:t>IN WITNESS WHEREOF, the undersigned has caused this Secured Instalment Note to be duly executed as of the date first written below.</w:t>
      </w:r>
    </w:p>
    <w:p w14:paraId="7B36254C" w14:textId="77777777" w:rsidR="003A3AA6" w:rsidRPr="00B6184A" w:rsidRDefault="003A3AA6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B36254D" w14:textId="2DCB4AFF" w:rsidR="003A3AA6" w:rsidRDefault="003A3A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B08F4DF" w14:textId="77777777" w:rsidR="00F911A5" w:rsidRPr="00B6184A" w:rsidRDefault="00F911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B36254E" w14:textId="51A6FFDA" w:rsidR="003A3AA6" w:rsidRPr="00B6184A" w:rsidRDefault="005701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B6184A">
        <w:rPr>
          <w:rFonts w:eastAsia="Arial"/>
          <w:lang w:eastAsia="en-CA" w:bidi="en-CA"/>
        </w:rPr>
        <w:t>MAKER</w:t>
      </w:r>
      <w:r w:rsidRPr="00B6184A">
        <w:rPr>
          <w:rFonts w:eastAsia="Arial"/>
          <w:lang w:eastAsia="en-CA" w:bidi="en-CA"/>
        </w:rPr>
        <w:tab/>
      </w:r>
      <w:r w:rsidRPr="00B6184A">
        <w:rPr>
          <w:rFonts w:eastAsia="Arial"/>
          <w:lang w:eastAsia="en-CA" w:bidi="en-CA"/>
        </w:rPr>
        <w:tab/>
      </w:r>
      <w:r w:rsidRPr="00B6184A">
        <w:rPr>
          <w:rFonts w:eastAsia="Arial"/>
          <w:lang w:eastAsia="en-CA" w:bidi="en-CA"/>
        </w:rPr>
        <w:tab/>
      </w:r>
      <w:r w:rsidRPr="00B6184A">
        <w:rPr>
          <w:rFonts w:eastAsia="Arial"/>
          <w:lang w:eastAsia="en-CA" w:bidi="en-CA"/>
        </w:rPr>
        <w:tab/>
      </w:r>
      <w:r w:rsidRPr="00B6184A">
        <w:rPr>
          <w:rFonts w:eastAsia="Arial"/>
          <w:lang w:eastAsia="en-CA" w:bidi="en-CA"/>
        </w:rPr>
        <w:tab/>
      </w:r>
      <w:r w:rsidRPr="00B6184A">
        <w:rPr>
          <w:rFonts w:eastAsia="Arial"/>
          <w:lang w:eastAsia="en-CA" w:bidi="en-CA"/>
        </w:rPr>
        <w:tab/>
        <w:t>INSTITUTION</w:t>
      </w:r>
    </w:p>
    <w:p w14:paraId="7B36254F" w14:textId="77777777" w:rsidR="003A3AA6" w:rsidRPr="00B6184A" w:rsidRDefault="003A3A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7B362550" w14:textId="77777777" w:rsidR="003A3AA6" w:rsidRPr="00B6184A" w:rsidRDefault="003A3A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7B362551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ascii="Times New Roman" w:eastAsia="Arial" w:hAnsi="Times New Roman" w:cs="Times New Roman"/>
          <w:sz w:val="24"/>
          <w:szCs w:val="24"/>
          <w:lang w:eastAsia="en-CA" w:bidi="en-CA"/>
        </w:rPr>
      </w:pPr>
    </w:p>
    <w:p w14:paraId="7B362552" w14:textId="77777777" w:rsidR="003A3AA6" w:rsidRPr="00B6184A" w:rsidRDefault="005701C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</w:pPr>
      <w:r w:rsidRPr="00B6184A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B6184A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B6184A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B6184A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B6184A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B6184A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B6184A">
        <w:rPr>
          <w:rFonts w:ascii="Times New Roman" w:eastAsia="Arial" w:hAnsi="Times New Roman" w:cs="Times New Roman"/>
          <w:sz w:val="24"/>
          <w:szCs w:val="24"/>
          <w:lang w:eastAsia="en-CA" w:bidi="en-CA"/>
        </w:rPr>
        <w:tab/>
      </w:r>
      <w:r w:rsidRPr="00B6184A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B6184A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B6184A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B6184A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B6184A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B6184A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</w:p>
    <w:p w14:paraId="7B362553" w14:textId="6303055C" w:rsidR="003A3AA6" w:rsidRPr="00B6184A" w:rsidRDefault="005701C5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eastAsia="en-CA" w:bidi="en-CA"/>
        </w:rPr>
      </w:pPr>
      <w:r w:rsidRPr="00B6184A">
        <w:rPr>
          <w:rFonts w:eastAsia="Arial"/>
          <w:color w:val="000000"/>
          <w:lang w:eastAsia="en-CA" w:bidi="en-CA"/>
        </w:rPr>
        <w:t>Authori</w:t>
      </w:r>
      <w:r w:rsidR="00F911A5">
        <w:rPr>
          <w:rFonts w:eastAsia="Arial"/>
          <w:color w:val="000000"/>
          <w:lang w:eastAsia="en-CA" w:bidi="en-CA"/>
        </w:rPr>
        <w:t>s</w:t>
      </w:r>
      <w:r w:rsidRPr="00B6184A">
        <w:rPr>
          <w:rFonts w:eastAsia="Arial"/>
          <w:color w:val="000000"/>
          <w:lang w:eastAsia="en-CA" w:bidi="en-CA"/>
        </w:rPr>
        <w:t>ed Signature</w:t>
      </w:r>
      <w:r w:rsidRPr="00B6184A">
        <w:rPr>
          <w:rFonts w:eastAsia="Arial"/>
          <w:color w:val="000000"/>
          <w:lang w:eastAsia="en-CA" w:bidi="en-CA"/>
        </w:rPr>
        <w:tab/>
        <w:t>Authori</w:t>
      </w:r>
      <w:r w:rsidR="00F911A5">
        <w:rPr>
          <w:rFonts w:eastAsia="Arial"/>
          <w:color w:val="000000"/>
          <w:lang w:eastAsia="en-CA" w:bidi="en-CA"/>
        </w:rPr>
        <w:t>s</w:t>
      </w:r>
      <w:r w:rsidRPr="00B6184A">
        <w:rPr>
          <w:rFonts w:eastAsia="Arial"/>
          <w:color w:val="000000"/>
          <w:lang w:eastAsia="en-CA" w:bidi="en-CA"/>
        </w:rPr>
        <w:t>ed Signature</w:t>
      </w:r>
    </w:p>
    <w:p w14:paraId="7B362554" w14:textId="05F189D8" w:rsidR="003A3AA6" w:rsidRDefault="003A3AA6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eastAsia="en-CA" w:bidi="en-CA"/>
        </w:rPr>
      </w:pPr>
    </w:p>
    <w:p w14:paraId="1E41DAC5" w14:textId="5F726CFD" w:rsidR="00F911A5" w:rsidRDefault="00F911A5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eastAsia="en-CA" w:bidi="en-CA"/>
        </w:rPr>
      </w:pPr>
    </w:p>
    <w:p w14:paraId="43CC134E" w14:textId="77777777" w:rsidR="00F911A5" w:rsidRPr="00B6184A" w:rsidRDefault="00F911A5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eastAsia="en-CA" w:bidi="en-CA"/>
        </w:rPr>
      </w:pPr>
    </w:p>
    <w:p w14:paraId="7B362555" w14:textId="77777777" w:rsidR="003A3AA6" w:rsidRPr="00B6184A" w:rsidRDefault="005701C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u w:val="single"/>
          <w:lang w:eastAsia="en-CA" w:bidi="en-CA"/>
        </w:rPr>
      </w:pPr>
      <w:r w:rsidRPr="00B6184A">
        <w:rPr>
          <w:rFonts w:ascii="Times New Roman" w:eastAsia="Arial" w:hAnsi="Times New Roman" w:cs="Times New Roman"/>
          <w:u w:val="single"/>
          <w:lang w:eastAsia="en-CA" w:bidi="en-CA"/>
        </w:rPr>
        <w:tab/>
      </w:r>
      <w:r w:rsidRPr="00B6184A">
        <w:rPr>
          <w:rFonts w:ascii="Times New Roman" w:eastAsia="Arial" w:hAnsi="Times New Roman" w:cs="Times New Roman"/>
          <w:u w:val="single"/>
          <w:lang w:eastAsia="en-CA" w:bidi="en-CA"/>
        </w:rPr>
        <w:tab/>
      </w:r>
      <w:r w:rsidRPr="00B6184A">
        <w:rPr>
          <w:rFonts w:ascii="Times New Roman" w:eastAsia="Arial" w:hAnsi="Times New Roman" w:cs="Times New Roman"/>
          <w:u w:val="single"/>
          <w:lang w:eastAsia="en-CA" w:bidi="en-CA"/>
        </w:rPr>
        <w:tab/>
      </w:r>
      <w:r w:rsidRPr="00B6184A">
        <w:rPr>
          <w:rFonts w:ascii="Times New Roman" w:eastAsia="Arial" w:hAnsi="Times New Roman" w:cs="Times New Roman"/>
          <w:u w:val="single"/>
          <w:lang w:eastAsia="en-CA" w:bidi="en-CA"/>
        </w:rPr>
        <w:tab/>
      </w:r>
      <w:r w:rsidRPr="00B6184A">
        <w:rPr>
          <w:rFonts w:ascii="Times New Roman" w:eastAsia="Arial" w:hAnsi="Times New Roman" w:cs="Times New Roman"/>
          <w:u w:val="single"/>
          <w:lang w:eastAsia="en-CA" w:bidi="en-CA"/>
        </w:rPr>
        <w:tab/>
      </w:r>
      <w:r w:rsidRPr="00B6184A">
        <w:rPr>
          <w:rFonts w:ascii="Times New Roman" w:eastAsia="Arial" w:hAnsi="Times New Roman" w:cs="Times New Roman"/>
          <w:u w:val="single"/>
          <w:lang w:eastAsia="en-CA" w:bidi="en-CA"/>
        </w:rPr>
        <w:tab/>
      </w:r>
      <w:r w:rsidRPr="00B6184A">
        <w:rPr>
          <w:rFonts w:ascii="Times New Roman" w:eastAsia="Arial" w:hAnsi="Times New Roman" w:cs="Times New Roman"/>
          <w:lang w:eastAsia="en-CA" w:bidi="en-CA"/>
        </w:rPr>
        <w:tab/>
      </w:r>
      <w:r w:rsidRPr="00B6184A">
        <w:rPr>
          <w:rFonts w:ascii="Times New Roman" w:eastAsia="Arial" w:hAnsi="Times New Roman" w:cs="Times New Roman"/>
          <w:u w:val="single"/>
          <w:lang w:eastAsia="en-CA" w:bidi="en-CA"/>
        </w:rPr>
        <w:tab/>
      </w:r>
      <w:r w:rsidRPr="00B6184A">
        <w:rPr>
          <w:rFonts w:ascii="Times New Roman" w:eastAsia="Arial" w:hAnsi="Times New Roman" w:cs="Times New Roman"/>
          <w:u w:val="single"/>
          <w:lang w:eastAsia="en-CA" w:bidi="en-CA"/>
        </w:rPr>
        <w:tab/>
      </w:r>
      <w:r w:rsidRPr="00B6184A">
        <w:rPr>
          <w:rFonts w:ascii="Times New Roman" w:eastAsia="Arial" w:hAnsi="Times New Roman" w:cs="Times New Roman"/>
          <w:u w:val="single"/>
          <w:lang w:eastAsia="en-CA" w:bidi="en-CA"/>
        </w:rPr>
        <w:tab/>
      </w:r>
      <w:r w:rsidRPr="00B6184A">
        <w:rPr>
          <w:rFonts w:ascii="Times New Roman" w:eastAsia="Arial" w:hAnsi="Times New Roman" w:cs="Times New Roman"/>
          <w:u w:val="single"/>
          <w:lang w:eastAsia="en-CA" w:bidi="en-CA"/>
        </w:rPr>
        <w:tab/>
      </w:r>
      <w:r w:rsidRPr="00B6184A">
        <w:rPr>
          <w:rFonts w:ascii="Times New Roman" w:eastAsia="Arial" w:hAnsi="Times New Roman" w:cs="Times New Roman"/>
          <w:u w:val="single"/>
          <w:lang w:eastAsia="en-CA" w:bidi="en-CA"/>
        </w:rPr>
        <w:tab/>
      </w:r>
      <w:r w:rsidRPr="00B6184A">
        <w:rPr>
          <w:rFonts w:ascii="Times New Roman" w:eastAsia="Arial" w:hAnsi="Times New Roman" w:cs="Times New Roman"/>
          <w:u w:val="single"/>
          <w:lang w:eastAsia="en-CA" w:bidi="en-CA"/>
        </w:rPr>
        <w:tab/>
      </w:r>
    </w:p>
    <w:p w14:paraId="7B362556" w14:textId="77777777" w:rsidR="003A3AA6" w:rsidRPr="00B6184A" w:rsidRDefault="005701C5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eastAsia="en-CA" w:bidi="en-CA"/>
        </w:rPr>
      </w:pPr>
      <w:r w:rsidRPr="00B6184A">
        <w:rPr>
          <w:rFonts w:eastAsia="Arial"/>
          <w:color w:val="000000"/>
          <w:lang w:eastAsia="en-CA" w:bidi="en-CA"/>
        </w:rPr>
        <w:t>Print Name and Title</w:t>
      </w:r>
      <w:r w:rsidRPr="00B6184A">
        <w:rPr>
          <w:rFonts w:eastAsia="Arial"/>
          <w:color w:val="000000"/>
          <w:lang w:eastAsia="en-CA" w:bidi="en-CA"/>
        </w:rPr>
        <w:tab/>
        <w:t>Print Name and Title</w:t>
      </w:r>
    </w:p>
    <w:p w14:paraId="7B362557" w14:textId="77777777" w:rsidR="003A3AA6" w:rsidRPr="00B6184A" w:rsidRDefault="003A3A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eastAsia="en-CA" w:bidi="en-CA"/>
        </w:rPr>
      </w:pPr>
    </w:p>
    <w:p w14:paraId="7B362558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CA" w:bidi="en-CA"/>
        </w:rPr>
      </w:pPr>
    </w:p>
    <w:p w14:paraId="7B362559" w14:textId="77777777" w:rsidR="003A3AA6" w:rsidRPr="00B6184A" w:rsidRDefault="003A3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CA" w:bidi="en-CA"/>
        </w:rPr>
      </w:pPr>
    </w:p>
    <w:sectPr w:rsidR="003A3AA6" w:rsidRPr="00B6184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A0B3A4" w14:textId="77777777" w:rsidR="000E14AC" w:rsidRDefault="000E14AC">
      <w:r>
        <w:separator/>
      </w:r>
    </w:p>
  </w:endnote>
  <w:endnote w:type="continuationSeparator" w:id="0">
    <w:p w14:paraId="4DF3DC9B" w14:textId="77777777" w:rsidR="000E14AC" w:rsidRDefault="000E14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5172E2" w14:textId="77777777" w:rsidR="00E03758" w:rsidRDefault="00E037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36255B" w14:textId="1B2E9381" w:rsidR="003A3AA6" w:rsidRDefault="005701C5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  <w:lang w:val="en-US" w:eastAsia="en-US" w:bidi="en-US"/>
      </w:rPr>
      <w:t xml:space="preserve">Secured Installment Note 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B6184A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B6184A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D09AA2" w14:textId="77777777" w:rsidR="00E03758" w:rsidRDefault="00E037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C3157F" w14:textId="77777777" w:rsidR="000E14AC" w:rsidRDefault="000E14AC">
      <w:r>
        <w:separator/>
      </w:r>
    </w:p>
  </w:footnote>
  <w:footnote w:type="continuationSeparator" w:id="0">
    <w:p w14:paraId="5021083D" w14:textId="77777777" w:rsidR="000E14AC" w:rsidRDefault="000E14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E3C69E" w14:textId="77777777" w:rsidR="00E03758" w:rsidRDefault="00E037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36255A" w14:textId="77777777" w:rsidR="003A3AA6" w:rsidRDefault="003A3AA6">
    <w:pPr>
      <w:pStyle w:val="Normal0"/>
      <w:rPr>
        <w:sz w:val="13"/>
        <w:lang w:val="en-US" w:eastAsia="en-US" w:bidi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846257" w14:textId="77777777" w:rsidR="00E03758" w:rsidRDefault="00E037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323AD7"/>
    <w:multiLevelType w:val="singleLevel"/>
    <w:tmpl w:val="0D3869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C0NDU2NDM1M7c0M7FU0lEKTi0uzszPAykwqgUA+U6SwCwAAAA="/>
    <w:docVar w:name="Description" w:val="Do you need to send a secured instalment note? Try this template. See other finance and accounting templates here https://www.templateguru.co.za/templates/finance-accounting/"/>
    <w:docVar w:name="Excerpt" w:val="1. TERMS OF NOTE_x000a_For value received, the Maker promises to pay to the order of the Institution, the principal sum of_x000a_[AMOUNT] with interest thereon at [%] per annum in instalments as follows:_x000a_[NUMBER] monthly instalments of [AMOUNT] each, beginning on [DATE], and on the same_x000a_date of each month thereafter, ending on [DATE]."/>
    <w:docVar w:name="Source" w:val="www.freetemplatedownloads.net"/>
    <w:docVar w:name="Tags" w:val="secured instalment note, secure, instalment, note, promissory notes, business documents, entrepreneurship, entrepreneur, secured instalment note template, secured instalment note example"/>
  </w:docVars>
  <w:rsids>
    <w:rsidRoot w:val="003A3AA6"/>
    <w:rsid w:val="00026C80"/>
    <w:rsid w:val="000E14AC"/>
    <w:rsid w:val="00166038"/>
    <w:rsid w:val="00236F39"/>
    <w:rsid w:val="003A3AA6"/>
    <w:rsid w:val="005701C5"/>
    <w:rsid w:val="006836A2"/>
    <w:rsid w:val="006D19E3"/>
    <w:rsid w:val="008239A9"/>
    <w:rsid w:val="009A72C5"/>
    <w:rsid w:val="00A70933"/>
    <w:rsid w:val="00B6184A"/>
    <w:rsid w:val="00DB5228"/>
    <w:rsid w:val="00E03758"/>
    <w:rsid w:val="00E225FF"/>
    <w:rsid w:val="00E739BC"/>
    <w:rsid w:val="00F911A5"/>
    <w:rsid w:val="00FB4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624E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  <w:rPr>
      <w:rFonts w:ascii="Courier New" w:eastAsia="Courier New" w:hAnsi="Courier New" w:cs="Courier New"/>
    </w:rPr>
  </w:style>
  <w:style w:type="paragraph" w:styleId="BodyTextIndent2">
    <w:name w:val="Body Text Indent 2"/>
    <w:basedOn w:val="Normal"/>
    <w:qFormat/>
    <w:pPr>
      <w:widowControl w:val="0"/>
      <w:spacing w:after="120" w:line="480" w:lineRule="auto"/>
      <w:ind w:left="283"/>
    </w:pPr>
    <w:rPr>
      <w:rFonts w:ascii="Courier New" w:eastAsia="Courier New" w:hAnsi="Courier New" w:cs="Courier New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76</Words>
  <Characters>3929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URED INSTALLMENT NOTE</vt:lpstr>
    </vt:vector>
  </TitlesOfParts>
  <Company/>
  <LinksUpToDate>false</LinksUpToDate>
  <CharactersWithSpaces>4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2-12T08:35:00Z</dcterms:created>
  <dcterms:modified xsi:type="dcterms:W3CDTF">2019-10-21T19:07:00Z</dcterms:modified>
  <cp:category/>
</cp:coreProperties>
</file>